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p>
      <w:pPr>
        <w:pStyle w:val="FirstParagraph"/>
      </w:pPr>
      <w:r>
        <w:rPr>
          <w:bCs/>
          <w:b/>
        </w:rPr>
        <w:t xml:space="preserve">John Doe</w:t>
      </w:r>
      <w:r>
        <w:br/>
      </w:r>
      <w:r>
        <w:t xml:space="preserve">Amsterdam, Netherlands</w:t>
      </w:r>
      <w:r>
        <w:br/>
      </w:r>
      <w:r>
        <w:t xml:space="preserve">johndoe@email.com | +31 6 12345678</w:t>
      </w:r>
    </w:p>
    <w:p>
      <w:pPr>
        <w:pStyle w:val="BodyText"/>
      </w:pPr>
      <w:r>
        <w:t xml:space="preserve">April 5, 2024</w:t>
      </w:r>
    </w:p>
    <w:p>
      <w:pPr>
        <w:pStyle w:val="BodyText"/>
      </w:pPr>
      <w:r>
        <w:rPr>
          <w:bCs/>
          <w:b/>
        </w:rPr>
        <w:t xml:space="preserve">Hiring Manager</w:t>
      </w:r>
      <w:r>
        <w:br/>
      </w:r>
      <w:r>
        <w:t xml:space="preserve">ABC Analytics Solutions</w:t>
      </w:r>
      <w:r>
        <w:br/>
      </w:r>
      <w:r>
        <w:t xml:space="preserve">Kalverstraat 23</w:t>
      </w:r>
      <w:r>
        <w:br/>
      </w:r>
      <w:r>
        <w:t xml:space="preserve">1012 TG Amsterdam</w:t>
      </w:r>
      <w:r>
        <w:br/>
      </w:r>
      <w:r>
        <w:t xml:space="preserve">Netherland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tatistician position at ABC Analytics Solutions in the Netherlands Amsterdam. As a dedicated statistician with a proven track record of leveraging data to drive informed decisions, I am eager to contribute my expertise to an organization that values innovation, precision, and the transformative power of statistical analysis. The opportunity to work within the dynamic and forward-thinking environment of Amsterdam aligns perfectly with my professional aspirations and technical skills.</w:t>
      </w:r>
    </w:p>
    <w:p>
      <w:pPr>
        <w:pStyle w:val="BodyText"/>
      </w:pPr>
      <w:r>
        <w:t xml:space="preserve">Throughout my career as a statistician, I have cultivated a deep understanding of statistical methodologies, data interpretation, and the ability to translate complex datasets into actionable insights. My academic background in Statistics from the University of Leiden, coupled with over five years of hands-on experience in various industries, has equipped me with the analytical rigor and technical proficiency required to excel in this role. Whether it is designing experiments, developing predictive models, or conducting advanced data analysis, I thrive on solving real-world problems through statistical expertise.</w:t>
      </w:r>
    </w:p>
    <w:p>
      <w:pPr>
        <w:pStyle w:val="BodyText"/>
      </w:pPr>
      <w:r>
        <w:t xml:space="preserve">One of my key strengths as a statistician is my ability to work across disciplines. In my previous role at DataScience Innovations in Utrecht, I collaborated with cross-functional teams to analyze customer behavior patterns and optimize marketing strategies. This experience not only honed my technical skills in tools such as R, Python, and SAS but also taught me the importance of communication in translating statistical findings into strategic recommendations. The Netherlands Amsterdam, with its vibrant tech ecosystem and emphasis on data-driven decision-making, is an ideal setting for a statistician to collaborate with professionals from diverse fields and contribute to groundbreaking projects.</w:t>
      </w:r>
    </w:p>
    <w:p>
      <w:pPr>
        <w:pStyle w:val="BodyText"/>
      </w:pPr>
      <w:r>
        <w:t xml:space="preserve">My work as a statistician has also involved extensive experience in statistical modeling and machine learning. For instance, I led a project analyzing healthcare data to improve patient outcomes by identifying risk factors for chronic diseases. This initiative required meticulous attention to detail, rigorous validation of models, and the ability to present findings in a clear and concise manner. The results of this project were implemented by a local healthcare provider, demonstrating the tangible impact that statistical analysis can have on society. I am particularly drawn to the Netherlands Amsterdam’s reputation for innovation in healthcare technology and its commitment to leveraging data for public good.</w:t>
      </w:r>
    </w:p>
    <w:p>
      <w:pPr>
        <w:pStyle w:val="BodyText"/>
      </w:pPr>
      <w:r>
        <w:t xml:space="preserve">What sets me apart as a statistician is my adaptability and passion for continuous learning. The rapidly evolving field of statistics demands staying current with emerging techniques and technologies, which I achieve through regular participation in workshops, online courses, and professional networks. In the Netherlands Amsterdam, where the intersection of technology and data science is thriving, I am excited to contribute to cutting-edge projects that push the boundaries of statistical analysis. Whether it is supporting research initiatives at institutions like the University of Amsterdam or collaborating with startups in the city’s tech hub, I am eager to bring my skills to a role that values creativity and analytical excellence.</w:t>
      </w:r>
    </w:p>
    <w:p>
      <w:pPr>
        <w:pStyle w:val="BodyText"/>
      </w:pPr>
      <w:r>
        <w:t xml:space="preserve">Additionally, my experience in the Netherlands has given me a unique perspective on the importance of cultural sensitivity and collaboration. As a statistician working with international teams, I have learned to navigate diverse viewpoints and foster inclusive environments where data-driven decisions are made collectively. The Netherlands Amsterdam is known for its multiculturalism and collaborative work culture, which resonates deeply with my approach to teamwork. I am confident that my ability to work effectively in global teams will add value to your organization.</w:t>
      </w:r>
    </w:p>
    <w:p>
      <w:pPr>
        <w:pStyle w:val="BodyText"/>
      </w:pPr>
      <w:r>
        <w:t xml:space="preserve">I am particularly impressed by ABC Analytics Solutions’ commitment to advancing statistical practices in the Netherlands. Your focus on applying data science to address societal challenges, such as sustainable urban development and economic forecasting, mirrors my own dedication to using statistics for meaningful impact. The opportunity to contribute my expertise in a role that aligns with these goals is incredibly appealing. I am especially excited about the prospect of working within Amsterdam’s thriving innovation ecosystem, where the synergy between academia, industry, and government creates a fertile ground for statistical advancements.</w:t>
      </w:r>
    </w:p>
    <w:p>
      <w:pPr>
        <w:pStyle w:val="BodyText"/>
      </w:pPr>
      <w:r>
        <w:t xml:space="preserve">In conclusion, I am enthusiastic about the possibility of joining ABC Analytics Solutions as a Statistician in the Netherlands Amsterdam. My technical skills, collaborative mindset, and passion for data analysis make me an ideal candidate for this role. I would welcome the opportunity to discuss how my background and vision align with your organization’s mission. Thank you for considering my application, and I look forward to the possibility of contributing to your team.</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Netherlands Amsterdam</dc:title>
  <dc:creator/>
  <cp:keywords/>
  <dcterms:created xsi:type="dcterms:W3CDTF">2026-07-20T22:16:21Z</dcterms:created>
  <dcterms:modified xsi:type="dcterms:W3CDTF">2026-07-20T22:16:21Z</dcterms:modified>
</cp:coreProperties>
</file>

<file path=docProps/custom.xml><?xml version="1.0" encoding="utf-8"?>
<Properties xmlns="http://schemas.openxmlformats.org/officeDocument/2006/custom-properties" xmlns:vt="http://schemas.openxmlformats.org/officeDocument/2006/docPropsVTypes"/>
</file>